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###### ########## Simulation Blocker Beispiel mit Fixed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Effec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mit dem R2jags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ackage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Die Working Directory muss auf Ihre Bedürfnisse angepasst werden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 aktiviert werden.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eil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Simulation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i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JAGS ------------------------------------------------------------------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s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ibrary(rjags) # R2jags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enötig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rjag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2jags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andom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ad.modu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gl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ad.modu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oad.modu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i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#  Sichergehen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richtiger Working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irectory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etw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C:/Users/IvanB/Desktop/Masterarbeit/Statistische Programme und Gibbs Sampler/Programm JAGS/Nachrechnen TSD2-Dokument/Nachrechnen mit R2jags/Blocker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data =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locker_Data_neu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sortiert.txt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ata =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s.matrix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locker_Data_neu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sortiert.txt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)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) # Shows the first six entri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V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 V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  V3   V4 V5 V6 V7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3   3   39   38  1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7  116  114  1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1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5   93   69  1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[4,] 127 102 1520 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533  1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5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27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8  365  355  1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6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6   4   52   59  1  2  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  =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Data_Blocker_Rest.txt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2) # Shows the first six entri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1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t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&lt;</w:t>
      </w: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-  2</w:t>
      </w:r>
      <w:proofErr w:type="gram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ns &lt;- 2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# Values for simulation, prepare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for JAGS (allocation values from data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row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data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col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data[,5:6]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#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,7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#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r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,1:2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  data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3:4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  data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5:6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ns",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"r", "n", "t")  # names list of number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Parameter to monitor/save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arams &lt;- c("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]", "T[1]", "T[2]", 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otres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 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# read in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with chain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d=c( NA, 0),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0, 0, 0, 0, 0, 0, 0, 0, 0, 0, 0, 0, 0, 0, 0, 0, 0, 0, 0, 0, 0, 0)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1)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d=c( NA, -1),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3, -3, -3, -3, -3, -3, -3, -3, -3, -3, -3, -3, -3, -3, -3, -3, -3, -3, -3, -3, -3, -3)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d=c( NA, 2),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3, 5, -1, -3, 7, -3, -4, -3, -3, 0, -3, -3,0, 3, 5, -3, -3, -1, -3, -7, -3, -3)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3 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ll.inits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list(inits1, inits2, inits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model{ # *** PROGRAM START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or(</w:t>
      </w:r>
      <w:proofErr w:type="spellStart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in 1:ns){ # LOOP THROUGH STUDIE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mu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~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0,.0001) # vague priors for all trial baseline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for (k in 1:na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{ #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LOOP THROUGH ARM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r[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~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bin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p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,n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# binomial likelihood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logit(p[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&lt;- mu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+ d[t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] - d[t[i,1]] # model for linear predictor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p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* n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# expected value of the numerator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dev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2 * (r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* (log(r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-log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) +  (n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r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* (log(n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r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- log(n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)) #Deviance contribution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}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s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sum(dev[i,1:na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]) # summed residual deviance contribution for this trial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}  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otres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sum(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s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#Total Residual Deviance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1]&lt;-0 # treatment effect is zero for reference treatment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for (k in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:nt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){ d[k] ~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(0,.0001) } # vague priors for treatment effects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# Provide estimates of treatment effects T[k] on the natural (probability) scale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# Given a Mean Effect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ean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for 'standard' treatment 1, with precision (1/variance)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rec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for (k in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:nt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 { logit(T[k]) &lt;- A + d[k] }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A ~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2.2, 3.3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} "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file="Blocker_Fixed.txt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=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ll.ini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arameters.to.sav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params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chain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3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it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30000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burnin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10000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odel.fi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Blocker_Fixed.txt", DIC=TRUE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odul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c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gl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i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) )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2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3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Initializing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model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zusätzlich noch mehrere Argumente standardmäßig dabei, v.a. interessant: DIC,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odule</w:t>
      </w:r>
      <w:proofErr w:type="spellEnd"/>
      <w:proofErr w:type="gram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optional, falls nicht konvergiert: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up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utojag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Ausgabe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osterior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Werte, Berechnung Median und Berechnung DIC --------------------------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print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ference for Bugs model at "Blocker_Fixed.txt", fit using jags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3 chains, each with 30000 iterations (first 10000 discarded),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.thin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= 2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.sims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= 3000 iterations saved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u.vect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d.vect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2.5%     25%     50%     75%   97.5% 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.eff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]        0.112   0.054   0.038   0.073   0.102   0.140   0.246 1.001  300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]        0.089   0.045   0.029   0.056   0.081   0.112   0.205 1.001  300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[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]       -0.261   0.055  -0.360  -0.294  -0.262  -0.226  -0.164 1.002  300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resdev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51.682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206.076  35.439  41.870  46.044  50.670  61.668 1.009  200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69.112</w:t>
      </w:r>
      <w:proofErr w:type="gram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206.076 252.869 259.301 263.475 268.101 279.098 1.069  300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For each parameter,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.eff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is a crude measure of effective sample size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and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is the potential scale reduction factor (at convergence,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=1).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DIC info (using the rule, 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pD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= var(deviance)/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pD</w:t>
      </w:r>
      <w:proofErr w:type="spellEnd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= 21237.1 and DIC = 21506.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is an estimate of expected predictive error (lower deviance is better).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Median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[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UGSoutpu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]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"median"]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$T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10219886 0.08087476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$d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-0.2615228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$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eviance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263.4747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$</w:t>
      </w:r>
      <w:proofErr w:type="spellStart"/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46.0441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Berechnung Daten für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everag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und manuelle Berechnung von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--------------------------------------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erneute Simulation für die Erzeugung von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und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hat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arams_lev_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dev",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 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_lev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=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ll.init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arameters.to.sav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arams_lev_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chain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3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ite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10000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burnin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0,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odel.fi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Blocker_Fixed.txt", DIC=TRUE,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odul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c(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gl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i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) )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Resolving undeclared variabl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2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30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_lev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[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UGSoutpu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]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"summary"]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lePlo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pture.output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(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_lev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[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UGSoutpu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]][["summary"]]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t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lePlo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lePlo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file="Hilf.txt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"\n", append=TRUE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("Hilf.txt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, skip=2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row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89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data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Berechnung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:44,2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Hilf_dev_k1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:22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Hilf_dev_k2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3:44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bin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k1, Hilf_dev_k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bin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total =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owMeans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I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qrt(</w:t>
      </w:r>
      <w:proofErr w:type="spellStart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_I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3]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_neg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-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_Daten_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cbind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dev_III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_neg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_Daten_w_ik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manuelle Berechnung von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ist Std-Abweichung jedes einzelnen Wert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insg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22 Werte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Var_manuell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-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um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dev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^2/4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_manuell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Var_manuell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/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_manuell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lastRenderedPageBreak/>
        <w:t>[1] 19.6322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Berechnung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everage_ik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46:89,2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rhat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Hilf_rhat_k1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1:22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Hilf_rhat_k2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ilf_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ha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23:44]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dev_tilde_erst_k1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1]*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og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1]/Hilf_rhat_k1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zweit_k1 &lt;- (data[,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3]-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[,1])*log((data[,3]-data[,1])/(data[,3]-Hilf_rhat_k1)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-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_Daten_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1] - dev_tilde_gesamt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1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299988 0.7050115 0.6932975 0.8086201 0.6486638 0.6228980 0.8591418 0.6716305 0.6876449 0.8325688 0.6423352 0.6606504 0.6848803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] 0.6908089 0.6384951 0.6500069 0.4259139 0.4696381 0.3701701 0.6602392 0.7114843 0.7570898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]*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data[,2]/Hilf_rhat_k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dev_tilde_erst_k2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2]*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og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ata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2]/Hilf_rhat_k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*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(data[,4]-data[,2])/(data[,4]-Hilf_rhat_k2)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- 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_Daten_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2] - dev_tilde_gesamt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2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269115 0.4087351 0.3645833 0.7356503 0.6824313 0.4398609 0.8078573 0.7492016 0.5352714 0.7554300 0.7205097 0.6992940 0.4149144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] 0.9149172 0.5757078 0.6268163 0.7985261 0.6458935 0.7097582 0.6053958 0.5559085 0.5106389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Erzeugen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leverage plot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scatterplot(c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ertige_Daten_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_neg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]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ertige_Daten_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]), c(leverage_k1, leverage_k2),  main="Leverage plot for the fixed effects model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xli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c(-3,3)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yli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c(0,4.5)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xlab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expression('w'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ylab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expression('leverage'[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k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gLine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F, smooth=F, boxplots=F )               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1, from=-3, to=3, col="red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solid", add=T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2, from=-3, to=3, col="green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dashed", add=T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x^2+3, from=-3, to=3, col=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lueviole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dotted", add=T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4, from=-3, to=3, col="blue",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otdash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add=T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zusätzliche Diagnostik, bei Bedarf aktivieren --------------------------------------------------------------------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pdf("Blocker_Fixed_trace.pdf"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plot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raceplo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ev.off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Generate MCMC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object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or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nalysis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n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: es scheint, dass die Zeile "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m.mcmc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s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 " manuell ausgeführt werden muss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m.mcmc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s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)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</w:t>
      </w:r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m.mcmc</w:t>
      </w:r>
      <w:proofErr w:type="spellEnd"/>
      <w:proofErr w:type="gram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f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("jags.m.mcmc.autocorr.pdf") #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utocorrelation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lot</w:t>
      </w:r>
      <w:proofErr w:type="spellEnd"/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utocorr.plot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ev.off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Other diagnostics using CODA: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gelman.plot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lastRenderedPageBreak/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geweke.diag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geweke.plot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aftery.diag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</w:t>
      </w:r>
      <w:proofErr w:type="spellStart"/>
      <w:proofErr w:type="gram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heidel.diag</w:t>
      </w:r>
      <w:proofErr w:type="spellEnd"/>
      <w:proofErr w:type="gram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.mcmc</w:t>
      </w:r>
      <w:proofErr w:type="spellEnd"/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327D96" w:rsidRPr="00327D96" w:rsidRDefault="00327D96" w:rsidP="00327D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327D96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p w:rsidR="00D916E9" w:rsidRPr="00327D96" w:rsidRDefault="00D916E9">
      <w:pPr>
        <w:rPr>
          <w:sz w:val="20"/>
        </w:rPr>
      </w:pPr>
      <w:bookmarkStart w:id="0" w:name="_GoBack"/>
      <w:bookmarkEnd w:id="0"/>
    </w:p>
    <w:sectPr w:rsidR="00D916E9" w:rsidRPr="00327D96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E0NrU0MzcyMTFX0lEKTi0uzszPAykwrAUARTjgAywAAAA="/>
  </w:docVars>
  <w:rsids>
    <w:rsidRoot w:val="00327D96"/>
    <w:rsid w:val="000A0B58"/>
    <w:rsid w:val="00241933"/>
    <w:rsid w:val="00327D96"/>
    <w:rsid w:val="007C4CC8"/>
    <w:rsid w:val="00807E0A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D2447E2-80BE-46C7-BC2D-2E3A32CDF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327D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327D96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327D96"/>
  </w:style>
  <w:style w:type="character" w:customStyle="1" w:styleId="gd15mcfcktb">
    <w:name w:val="gd15mcfcktb"/>
    <w:basedOn w:val="Absatz-Standardschriftart"/>
    <w:rsid w:val="00327D96"/>
  </w:style>
  <w:style w:type="character" w:customStyle="1" w:styleId="gd15mcfceub">
    <w:name w:val="gd15mcfceub"/>
    <w:basedOn w:val="Absatz-Standardschriftart"/>
    <w:rsid w:val="00327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16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385A6-2208-4014-8E84-A44AA040E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04</Words>
  <Characters>8849</Characters>
  <Application>Microsoft Office Word</Application>
  <DocSecurity>0</DocSecurity>
  <Lines>73</Lines>
  <Paragraphs>20</Paragraphs>
  <ScaleCrop>false</ScaleCrop>
  <Company/>
  <LinksUpToDate>false</LinksUpToDate>
  <CharactersWithSpaces>10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8:02:00Z</dcterms:created>
  <dcterms:modified xsi:type="dcterms:W3CDTF">2019-11-04T18:03:00Z</dcterms:modified>
</cp:coreProperties>
</file>